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7"/>
        <w:spacing w:before="6"/>
        <w:rPr>
          <w:rFonts w:ascii="Times New Roman" w:hAnsi="Times New Roman" w:cs="Times New Roman"/>
        </w:rPr>
      </w:pPr>
    </w:p>
    <w:p>
      <w:pPr>
        <w:pStyle w:val="7"/>
        <w:spacing w:before="2"/>
        <w:rPr>
          <w:rFonts w:ascii="Times New Roman" w:hAnsi="Times New Roman" w:cs="Times New Roman"/>
          <w:b/>
        </w:rPr>
      </w:pPr>
    </w:p>
    <w:p>
      <w:pPr>
        <w:ind w:left="1355" w:right="38"/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BÁO CÁO CÔNG VIỆC VÀ KẾ HOẠCH TUẦN</w:t>
      </w:r>
    </w:p>
    <w:p>
      <w:pPr>
        <w:pStyle w:val="7"/>
        <w:rPr>
          <w:rFonts w:ascii="Times New Roman" w:hAnsi="Times New Roman" w:cs="Times New Roman"/>
          <w:b/>
        </w:rPr>
      </w:pPr>
    </w:p>
    <w:p>
      <w:pPr>
        <w:pStyle w:val="7"/>
        <w:spacing w:before="4"/>
        <w:rPr>
          <w:rFonts w:ascii="Times New Roman" w:hAnsi="Times New Roman" w:cs="Times New Roman"/>
          <w:b/>
        </w:rPr>
      </w:pP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225"/>
        <w:gridCol w:w="378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ọ và tên</w:t>
            </w:r>
          </w:p>
        </w:tc>
        <w:tc>
          <w:tcPr>
            <w:tcW w:w="3780" w:type="dxa"/>
          </w:tcPr>
          <w:p>
            <w:pPr>
              <w:pStyle w:val="10"/>
              <w:ind w:left="473"/>
              <w:jc w:val="both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Lê Văn Độ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Lớp</w:t>
            </w:r>
          </w:p>
        </w:tc>
        <w:tc>
          <w:tcPr>
            <w:tcW w:w="3780" w:type="dxa"/>
          </w:tcPr>
          <w:p>
            <w:pPr>
              <w:pStyle w:val="10"/>
              <w:ind w:left="473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N-C</w:t>
            </w: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0823G1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áo cáo</w:t>
            </w:r>
          </w:p>
        </w:tc>
        <w:tc>
          <w:tcPr>
            <w:tcW w:w="3780" w:type="dxa"/>
          </w:tcPr>
          <w:p>
            <w:pPr>
              <w:pStyle w:val="10"/>
              <w:ind w:left="473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28/9/2023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ắt đầu</w:t>
            </w:r>
          </w:p>
        </w:tc>
        <w:tc>
          <w:tcPr>
            <w:tcW w:w="3780" w:type="dxa"/>
          </w:tcPr>
          <w:p>
            <w:pPr>
              <w:pStyle w:val="10"/>
              <w:ind w:left="473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21/9/2023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kết thúc</w:t>
            </w:r>
          </w:p>
        </w:tc>
        <w:tc>
          <w:tcPr>
            <w:tcW w:w="3780" w:type="dxa"/>
            <w:vAlign w:val="top"/>
          </w:tcPr>
          <w:p>
            <w:pPr>
              <w:pStyle w:val="10"/>
              <w:ind w:left="473" w:leftChars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28/9/2023</w:t>
            </w:r>
          </w:p>
        </w:tc>
      </w:tr>
    </w:tbl>
    <w:p>
      <w:pPr>
        <w:pStyle w:val="7"/>
        <w:spacing w:before="8"/>
        <w:rPr>
          <w:rFonts w:ascii="Times New Roman" w:hAnsi="Times New Roman" w:cs="Times New Roman"/>
          <w:b/>
        </w:rPr>
      </w:pPr>
    </w:p>
    <w:p>
      <w:pPr>
        <w:spacing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10"/>
          <w:sz w:val="26"/>
          <w:szCs w:val="26"/>
        </w:rPr>
        <w:t>Tự kiểm tra</w:t>
      </w:r>
    </w:p>
    <w:p>
      <w:pPr>
        <w:tabs>
          <w:tab w:val="left" w:pos="2712"/>
          <w:tab w:val="left" w:pos="3221"/>
          <w:tab w:val="left" w:pos="5789"/>
          <w:tab w:val="left" w:pos="6381"/>
        </w:tabs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Đặt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ký</w:t>
      </w:r>
      <w:r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ự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b/>
          <w:sz w:val="26"/>
          <w:szCs w:val="26"/>
        </w:rPr>
        <w:t>○</w:t>
      </w:r>
      <w:r>
        <w:rPr>
          <w:rFonts w:ascii="Times New Roman" w:hAnsi="Times New Roman" w:cs="Times New Roman"/>
          <w:b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>để</w:t>
      </w:r>
      <w:r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rả</w:t>
      </w:r>
      <w:r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lời</w:t>
      </w:r>
      <w:r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"có"</w:t>
      </w:r>
      <w:r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và</w:t>
      </w:r>
      <w:r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ký</w:t>
      </w:r>
      <w:r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ự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hint="eastAsia" w:ascii="MS Gothic" w:hAnsi="MS Gothic" w:eastAsia="MS Gothic" w:cs="MS Gothic"/>
          <w:sz w:val="26"/>
          <w:szCs w:val="26"/>
        </w:rPr>
        <w:t>✕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>để trả lời</w:t>
      </w:r>
      <w:r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"không".</w:t>
      </w:r>
    </w:p>
    <w:p>
      <w:pPr>
        <w:spacing w:line="272" w:lineRule="exact"/>
        <w:rPr>
          <w:rFonts w:ascii="Times New Roman" w:hAnsi="Times New Roman" w:cs="Times New Roman"/>
          <w:sz w:val="26"/>
          <w:szCs w:val="26"/>
        </w:rPr>
        <w:sectPr>
          <w:headerReference r:id="rId3" w:type="default"/>
          <w:footerReference r:id="rId4" w:type="default"/>
          <w:type w:val="continuous"/>
          <w:pgSz w:w="12240" w:h="15840"/>
          <w:pgMar w:top="1580" w:right="1380" w:bottom="1080" w:left="1200" w:header="0" w:footer="895" w:gutter="0"/>
          <w:cols w:space="720" w:num="1"/>
        </w:sectPr>
      </w:pPr>
    </w:p>
    <w:p>
      <w:pPr>
        <w:pStyle w:val="7"/>
        <w:spacing w:before="8"/>
        <w:rPr>
          <w:rFonts w:ascii="Times New Roman" w:hAnsi="Times New Roman" w:cs="Times New Roman"/>
        </w:rPr>
      </w:pP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4050"/>
        <w:gridCol w:w="465"/>
        <w:gridCol w:w="4035"/>
        <w:gridCol w:w="465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0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ã nghiêm túc nỗ lực để hiểu các học liệu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13" w:lineRule="auto"/>
              <w:ind w:left="94" w:right="295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hiểu giải pháp để giải quyết các bài tập trước khi bài tập được giao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0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13" w:lineRule="auto"/>
              <w:ind w:left="94" w:right="34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r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r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r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việc</w:t>
            </w:r>
            <w:r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r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>
              <w:rPr>
                <w:rFonts w:ascii="Times New Roman" w:hAnsi="Times New Roman" w:cs="Times New Roman"/>
                <w:w w:val="97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rên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hững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vấn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đề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ập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13" w:lineRule="auto"/>
              <w:ind w:left="94" w:right="132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yêu cầu giải thích các điểm</w:t>
            </w:r>
            <w:r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ản</w:t>
            </w:r>
            <w:r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rở</w:t>
            </w:r>
            <w:r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r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r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r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ập trong giờ học có hướng dẫn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0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ã thử tóm tắt lại bài tập trước khi trao đổi cùng bạn học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13" w:lineRule="auto"/>
              <w:ind w:left="94" w:right="20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đố bạn cùng lớp giải quyết thách thức nào (mà bạn đã tìm ra)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ã tham gia tích cực vào</w:t>
            </w:r>
          </w:p>
          <w:p>
            <w:pPr>
              <w:pStyle w:val="10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ác buổi trao đổi về bài tập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ngủ đủ trước ngày học</w:t>
            </w:r>
          </w:p>
          <w:p>
            <w:pPr>
              <w:pStyle w:val="10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tham khảo ý kiến với</w:t>
            </w:r>
          </w:p>
          <w:p>
            <w:pPr>
              <w:pStyle w:val="10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giảng viên/tutor khi gặp rắc rối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nỗ lực để ngủ đủ trước</w:t>
            </w:r>
          </w:p>
          <w:p>
            <w:pPr>
              <w:pStyle w:val="10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gày học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hint="eastAsia" w:ascii="MS Gothic" w:hAnsi="MS Gothic" w:eastAsia="MS Gothic" w:cs="MS Gothic"/>
                <w:sz w:val="26"/>
                <w:szCs w:val="26"/>
              </w:rPr>
              <w:t>✕</w:t>
            </w:r>
          </w:p>
        </w:tc>
      </w:tr>
    </w:tbl>
    <w:p>
      <w:pPr>
        <w:pStyle w:val="7"/>
        <w:spacing w:before="7"/>
        <w:rPr>
          <w:rFonts w:ascii="Times New Roman" w:hAnsi="Times New Roman" w:cs="Times New Roman"/>
        </w:rPr>
      </w:pPr>
    </w:p>
    <w:p>
      <w:pPr>
        <w:spacing w:before="137"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Tự học</w:t>
      </w:r>
    </w:p>
    <w:p>
      <w:pPr>
        <w:spacing w:before="10" w:line="213" w:lineRule="auto"/>
        <w:ind w:left="105" w:right="294" w:firstLine="129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Bạn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ã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dành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bao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nhiêu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hời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gian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ho</w:t>
      </w:r>
      <w:r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việc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hoàn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hành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ác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nhiệm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vụ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học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ập</w:t>
      </w:r>
      <w:r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(được</w:t>
      </w:r>
      <w:r>
        <w:rPr>
          <w:rFonts w:ascii="Times New Roman" w:hAnsi="Times New Roman" w:cs="Times New Roman"/>
          <w:w w:val="9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giao và tự giao</w:t>
      </w:r>
      <w:r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việc)?</w:t>
      </w:r>
    </w:p>
    <w:p>
      <w:pPr>
        <w:spacing w:line="262" w:lineRule="exact"/>
        <w:ind w:left="139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Di chuyển ký tự ○ vào ô tương ứng: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290"/>
        <w:gridCol w:w="1290"/>
        <w:gridCol w:w="1290"/>
        <w:gridCol w:w="1290"/>
        <w:gridCol w:w="1290"/>
        <w:gridCol w:w="1290"/>
        <w:gridCol w:w="129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27" w:hRule="atLeast"/>
        </w:trPr>
        <w:tc>
          <w:tcPr>
            <w:tcW w:w="1290" w:type="dxa"/>
          </w:tcPr>
          <w:p>
            <w:pPr>
              <w:pStyle w:val="10"/>
              <w:spacing w:before="223" w:line="262" w:lineRule="exact"/>
              <w:ind w:left="480" w:right="499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h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~2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~4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~6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~8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27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~15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5hs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pStyle w:val="7"/>
        <w:spacing w:before="6"/>
        <w:rPr>
          <w:rFonts w:ascii="Times New Roman" w:hAnsi="Times New Roman" w:cs="Times New Roman"/>
        </w:rPr>
      </w:pPr>
    </w:p>
    <w:p>
      <w:pPr>
        <w:pStyle w:val="3"/>
        <w:spacing w:line="308" w:lineRule="exact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w w:val="105"/>
          <w:sz w:val="26"/>
          <w:szCs w:val="26"/>
        </w:rPr>
        <w:t>Những bài học đã xong hoàn toàn</w:t>
      </w:r>
    </w:p>
    <w:p>
      <w:pPr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Những bài học đã hoàn thành 100% nhiệm vụ bắt buộc.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780"/>
        <w:gridCol w:w="5235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780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523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ác công việc đã làm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780" w:type="dxa"/>
          </w:tcPr>
          <w:p>
            <w:pPr>
              <w:pStyle w:val="10"/>
              <w:widowControl w:val="0"/>
              <w:numPr>
                <w:ilvl w:val="0"/>
                <w:numId w:val="0"/>
              </w:numPr>
              <w:autoSpaceDE w:val="0"/>
              <w:autoSpaceDN w:val="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-Học các loại lập trình bao gồm hướng đối tượng</w:t>
            </w:r>
          </w:p>
          <w:p>
            <w:pPr>
              <w:pStyle w:val="10"/>
              <w:widowControl w:val="0"/>
              <w:numPr>
                <w:ilvl w:val="0"/>
                <w:numId w:val="0"/>
              </w:numPr>
              <w:autoSpaceDE w:val="0"/>
              <w:autoSpaceDN w:val="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 xml:space="preserve">-  </w:t>
            </w: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Thiết kế trong Lập trình hướng đối tượng</w:t>
            </w:r>
          </w:p>
          <w:p>
            <w:pPr>
              <w:pStyle w:val="10"/>
              <w:widowControl w:val="0"/>
              <w:numPr>
                <w:ilvl w:val="0"/>
                <w:numId w:val="0"/>
              </w:numPr>
              <w:autoSpaceDE w:val="0"/>
              <w:autoSpaceDN w:val="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- Các đối tượng thông dụng trong javascript</w:t>
            </w:r>
          </w:p>
          <w:p>
            <w:pPr>
              <w:pStyle w:val="10"/>
              <w:widowControl w:val="0"/>
              <w:numPr>
                <w:ilvl w:val="0"/>
                <w:numId w:val="0"/>
              </w:numPr>
              <w:autoSpaceDE w:val="0"/>
              <w:autoSpaceDN w:val="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- Căn bản về đối tượng trong JavaScript</w:t>
            </w:r>
          </w:p>
        </w:tc>
        <w:tc>
          <w:tcPr>
            <w:tcW w:w="5235" w:type="dxa"/>
          </w:tcPr>
          <w:p>
            <w:pPr>
              <w:pStyle w:val="1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 xml:space="preserve">Hoàn thành các bài tập trên giáo trình và đọc các tìai liệu về thầy đã chia sẻ </w:t>
            </w:r>
          </w:p>
          <w:p>
            <w:pPr>
              <w:pStyle w:val="1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-tìm hiểu các cách tạo đối tượng và class</w:t>
            </w:r>
          </w:p>
          <w:p>
            <w:pPr>
              <w:pStyle w:val="1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- làm các bài tập adam và eva</w:t>
            </w:r>
          </w:p>
          <w:p>
            <w:pPr>
              <w:pStyle w:val="1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-mô tả lớp điện thoại</w:t>
            </w:r>
          </w:p>
        </w:tc>
      </w:tr>
    </w:tbl>
    <w:p>
      <w:pPr>
        <w:pStyle w:val="3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w w:val="105"/>
          <w:sz w:val="26"/>
          <w:szCs w:val="26"/>
        </w:rPr>
        <w:t>Những bài học còn chưa xong hoàn toàn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795"/>
        <w:gridCol w:w="2910"/>
        <w:gridCol w:w="231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015" w:hRule="atLeast"/>
        </w:trPr>
        <w:tc>
          <w:tcPr>
            <w:tcW w:w="3795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2910" w:type="dxa"/>
            <w:vAlign w:val="center"/>
          </w:tcPr>
          <w:p>
            <w:pPr>
              <w:pStyle w:val="10"/>
              <w:spacing w:line="254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nội dung chưa hoàn thành</w:t>
            </w:r>
          </w:p>
        </w:tc>
        <w:tc>
          <w:tcPr>
            <w:tcW w:w="2310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94"/>
                <w:sz w:val="26"/>
                <w:szCs w:val="26"/>
              </w:rPr>
              <w:t>T</w:t>
            </w: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ời gian hoàn thành dự kiến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795" w:type="dxa"/>
          </w:tcPr>
          <w:p>
            <w:pPr>
              <w:pStyle w:val="10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910" w:type="dxa"/>
          </w:tcPr>
          <w:p>
            <w:pPr>
              <w:pStyle w:val="10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310" w:type="dxa"/>
          </w:tcPr>
          <w:p>
            <w:pPr>
              <w:pStyle w:val="10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10"/>
          <w:sz w:val="26"/>
          <w:szCs w:val="26"/>
        </w:rPr>
        <w:t xml:space="preserve">Những nhiệm vụ tự </w:t>
      </w:r>
      <w:r>
        <w:rPr>
          <w:rFonts w:ascii="Times New Roman" w:hAnsi="Times New Roman" w:cs="Times New Roman"/>
          <w:b/>
          <w:spacing w:val="-63"/>
          <w:w w:val="110"/>
          <w:sz w:val="26"/>
          <w:szCs w:val="26"/>
        </w:rPr>
        <w:t xml:space="preserve"> </w:t>
      </w:r>
      <w:r>
        <w:rPr>
          <w:rFonts w:ascii="Times New Roman" w:hAnsi="Times New Roman" w:cs="Times New Roman"/>
          <w:b/>
          <w:w w:val="110"/>
          <w:sz w:val="26"/>
          <w:szCs w:val="26"/>
        </w:rPr>
        <w:t>giao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5400"/>
        <w:gridCol w:w="3615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5400" w:type="dxa"/>
            <w:vAlign w:val="center"/>
          </w:tcPr>
          <w:p>
            <w:pPr>
              <w:pStyle w:val="10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 vụ</w:t>
            </w:r>
          </w:p>
        </w:tc>
        <w:tc>
          <w:tcPr>
            <w:tcW w:w="3615" w:type="dxa"/>
            <w:vAlign w:val="center"/>
          </w:tcPr>
          <w:p>
            <w:pPr>
              <w:pStyle w:val="10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540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Hoàn thành/Chưa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540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07" w:hRule="atLeast"/>
        </w:trPr>
        <w:tc>
          <w:tcPr>
            <w:tcW w:w="540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3615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07" w:hRule="atLeast"/>
        </w:trPr>
        <w:tc>
          <w:tcPr>
            <w:tcW w:w="540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pStyle w:val="7"/>
        <w:spacing w:before="2"/>
        <w:rPr>
          <w:rFonts w:ascii="Times New Roman" w:hAnsi="Times New Roman" w:cs="Times New Roman"/>
          <w:b/>
        </w:rPr>
      </w:pPr>
    </w:p>
    <w:p>
      <w:pPr>
        <w:spacing w:before="137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05"/>
          <w:sz w:val="26"/>
          <w:szCs w:val="26"/>
        </w:rPr>
        <w:t>Những trở ngại gặp phải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240"/>
        <w:gridCol w:w="2250"/>
        <w:gridCol w:w="1395"/>
        <w:gridCol w:w="213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015" w:hRule="atLeast"/>
        </w:trPr>
        <w:tc>
          <w:tcPr>
            <w:tcW w:w="3240" w:type="dxa"/>
            <w:vAlign w:val="center"/>
          </w:tcPr>
          <w:p>
            <w:pPr>
              <w:pStyle w:val="10"/>
              <w:spacing w:line="237" w:lineRule="exact"/>
              <w:ind w:left="1235" w:right="109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rở ngại</w:t>
            </w:r>
          </w:p>
        </w:tc>
        <w:tc>
          <w:tcPr>
            <w:tcW w:w="2250" w:type="dxa"/>
            <w:vAlign w:val="center"/>
          </w:tcPr>
          <w:p>
            <w:pPr>
              <w:pStyle w:val="10"/>
              <w:spacing w:line="254" w:lineRule="auto"/>
              <w:ind w:left="94" w:hanging="6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đã thực hiện</w:t>
            </w:r>
          </w:p>
        </w:tc>
        <w:tc>
          <w:tcPr>
            <w:tcW w:w="1395" w:type="dxa"/>
            <w:vAlign w:val="center"/>
          </w:tcPr>
          <w:p>
            <w:pPr>
              <w:pStyle w:val="10"/>
              <w:spacing w:line="237" w:lineRule="exact"/>
              <w:ind w:right="-4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2"/>
                <w:sz w:val="26"/>
                <w:szCs w:val="26"/>
              </w:rPr>
              <w:t>Đ</w:t>
            </w: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ã xong chưa</w:t>
            </w:r>
          </w:p>
          <w:p>
            <w:pPr>
              <w:pStyle w:val="10"/>
              <w:spacing w:line="233" w:lineRule="exact"/>
              <w:ind w:right="5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>
            <w:pPr>
              <w:pStyle w:val="10"/>
              <w:spacing w:line="254" w:lineRule="auto"/>
              <w:ind w:left="94" w:right="118" w:hanging="3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kế tiếp</w:t>
            </w:r>
          </w:p>
          <w:p>
            <w:pPr>
              <w:pStyle w:val="10"/>
              <w:spacing w:line="232" w:lineRule="exact"/>
              <w:ind w:left="-7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4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4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4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10"/>
          <w:sz w:val="26"/>
          <w:szCs w:val="26"/>
        </w:rPr>
        <w:t>Các câu hỏi quan trọng nhất đã đặt ra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4500"/>
        <w:gridCol w:w="450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500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âu hỏi</w:t>
            </w:r>
          </w:p>
        </w:tc>
        <w:tc>
          <w:tcPr>
            <w:tcW w:w="4500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 nhận được/tìm</w:t>
            </w:r>
          </w:p>
          <w:p>
            <w:pPr>
              <w:pStyle w:val="10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/rút ra được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450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</w:p>
        </w:tc>
        <w:tc>
          <w:tcPr>
            <w:tcW w:w="450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Đã được giải đáp</w:t>
            </w:r>
          </w:p>
        </w:tc>
      </w:tr>
    </w:tbl>
    <w:p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05"/>
          <w:sz w:val="26"/>
          <w:szCs w:val="26"/>
        </w:rPr>
        <w:t>Những kiến thức/kỹ năng gia tăng có ý nghĩa nhất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5837"/>
        <w:gridCol w:w="3298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7" w:hRule="atLeast"/>
        </w:trPr>
        <w:tc>
          <w:tcPr>
            <w:tcW w:w="5837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 thức/kỹ năng</w:t>
            </w:r>
          </w:p>
        </w:tc>
        <w:tc>
          <w:tcPr>
            <w:tcW w:w="3298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uyên nhân</w:t>
            </w:r>
          </w:p>
          <w:p>
            <w:pPr>
              <w:pStyle w:val="10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 được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7" w:hRule="atLeast"/>
        </w:trPr>
        <w:tc>
          <w:tcPr>
            <w:tcW w:w="583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rPr>
                <w:rFonts w:hint="default" w:ascii="Times New Roman" w:hAnsi="Times New Roman" w:cs="Times New Roman"/>
                <w:w w:val="105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w w:val="105"/>
                <w:sz w:val="26"/>
                <w:szCs w:val="26"/>
                <w:lang w:val="en-US"/>
              </w:rPr>
              <w:t>Tính trừu tượng,tính đa hình , tính đóng gói , tính kế thừa,vẽ canvas,this,getter/setter,contructor,extend, private,public</w:t>
            </w: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– </w:t>
            </w:r>
            <w:r>
              <w:rPr>
                <w:rFonts w:hint="default" w:ascii="Times New Roman" w:hAnsi="Times New Roman" w:cs="Times New Roman"/>
                <w:w w:val="105"/>
                <w:sz w:val="26"/>
                <w:szCs w:val="26"/>
                <w:lang w:val="en-US"/>
              </w:rPr>
              <w:t>Lê Văn Độ</w:t>
            </w:r>
          </w:p>
        </w:tc>
        <w:tc>
          <w:tcPr>
            <w:tcW w:w="329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</w:tcPr>
          <w:p>
            <w:pPr>
              <w:rPr>
                <w:rFonts w:hint="default" w:ascii="Times New Roman" w:hAnsi="Times New Roman" w:cs="Times New Roman"/>
                <w:bCs/>
                <w:w w:val="105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bCs/>
                <w:w w:val="105"/>
                <w:sz w:val="26"/>
                <w:szCs w:val="26"/>
                <w:lang w:val="en-US"/>
              </w:rPr>
              <w:t>Học trước các bài ở nhà giúp giải đáp thắc mắc trên lớp</w:t>
            </w:r>
          </w:p>
        </w:tc>
      </w:tr>
    </w:tbl>
    <w:p>
      <w:pPr>
        <w:spacing w:before="307" w:line="308" w:lineRule="exact"/>
        <w:ind w:firstLine="142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05"/>
          <w:sz w:val="26"/>
          <w:szCs w:val="26"/>
        </w:rPr>
        <w:t xml:space="preserve">Những hành động cải tiến tuần </w:t>
      </w:r>
      <w:r>
        <w:rPr>
          <w:rFonts w:ascii="Times New Roman" w:hAnsi="Times New Roman" w:cs="Times New Roman"/>
          <w:b/>
          <w:spacing w:val="-54"/>
          <w:w w:val="105"/>
          <w:sz w:val="26"/>
          <w:szCs w:val="26"/>
        </w:rPr>
        <w:t xml:space="preserve"> </w:t>
      </w:r>
      <w:r>
        <w:rPr>
          <w:rFonts w:ascii="Times New Roman" w:hAnsi="Times New Roman" w:cs="Times New Roman"/>
          <w:b/>
          <w:w w:val="105"/>
          <w:sz w:val="26"/>
          <w:szCs w:val="26"/>
        </w:rPr>
        <w:t>tới</w:t>
      </w:r>
    </w:p>
    <w:p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Đặt</w:t>
      </w:r>
      <w:r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ác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hành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ộng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heo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iêu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huẩn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SMART,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hấm</w:t>
      </w:r>
      <w:r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iểm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ừ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1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ến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4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heo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mô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ả</w:t>
      </w:r>
      <w:r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rong khóa</w:t>
      </w:r>
      <w:r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Kanban.</w:t>
      </w:r>
    </w:p>
    <w:p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4455"/>
        <w:gridCol w:w="2100"/>
        <w:gridCol w:w="435"/>
        <w:gridCol w:w="435"/>
        <w:gridCol w:w="435"/>
        <w:gridCol w:w="450"/>
        <w:gridCol w:w="705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455" w:type="dxa"/>
            <w:vAlign w:val="center"/>
          </w:tcPr>
          <w:p>
            <w:pPr>
              <w:pStyle w:val="10"/>
              <w:spacing w:line="237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 động</w:t>
            </w:r>
          </w:p>
        </w:tc>
        <w:tc>
          <w:tcPr>
            <w:tcW w:w="210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Hiểu đưcọ cách hoạt đôgnj cảu việc truyền tham chiếu  và từ khóa this</w:t>
            </w:r>
          </w:p>
        </w:tc>
        <w:tc>
          <w:tcPr>
            <w:tcW w:w="435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4</w:t>
            </w:r>
          </w:p>
        </w:tc>
        <w:tc>
          <w:tcPr>
            <w:tcW w:w="705" w:type="dxa"/>
          </w:tcPr>
          <w:p>
            <w:pPr>
              <w:pStyle w:val="10"/>
              <w:spacing w:before="250" w:line="234" w:lineRule="exact"/>
              <w:ind w:left="139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ổng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0" w:hRule="atLeast"/>
        </w:trPr>
        <w:tc>
          <w:tcPr>
            <w:tcW w:w="4455" w:type="dxa"/>
          </w:tcPr>
          <w:p>
            <w:pPr>
              <w:pStyle w:val="10"/>
              <w:spacing w:line="238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0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70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pStyle w:val="7"/>
        <w:spacing w:before="7"/>
        <w:rPr>
          <w:rFonts w:ascii="Times New Roman" w:hAnsi="Times New Roman" w:cs="Times New Roman"/>
        </w:rPr>
      </w:pPr>
    </w:p>
    <w:p>
      <w:pPr>
        <w:pStyle w:val="3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w w:val="110"/>
          <w:sz w:val="26"/>
          <w:szCs w:val="26"/>
        </w:rPr>
        <w:t>Những nhiệm vụ cốt lõi của tuần tới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7095"/>
        <w:gridCol w:w="192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7095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 vụ</w:t>
            </w:r>
          </w:p>
        </w:tc>
        <w:tc>
          <w:tcPr>
            <w:tcW w:w="1920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hời</w:t>
            </w:r>
          </w:p>
          <w:p>
            <w:pPr>
              <w:pStyle w:val="10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 ước tính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709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Ôn tập toàn bộ kiến thức module 1</w:t>
            </w:r>
          </w:p>
        </w:tc>
        <w:tc>
          <w:tcPr>
            <w:tcW w:w="192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4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/ngày</w:t>
            </w: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 xml:space="preserve"> trừ trên lớp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709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709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</w:tbl>
    <w:p>
      <w:pPr>
        <w:rPr>
          <w:rFonts w:ascii="Times New Roman" w:hAnsi="Times New Roman" w:cs="Times New Roman"/>
          <w:sz w:val="26"/>
          <w:szCs w:val="26"/>
        </w:rPr>
      </w:pPr>
      <w:bookmarkStart w:id="0" w:name="_GoBack"/>
      <w:bookmarkEnd w:id="0"/>
    </w:p>
    <w:sectPr>
      <w:pgSz w:w="12240" w:h="15840"/>
      <w:pgMar w:top="1580" w:right="1380" w:bottom="1080" w:left="1200" w:header="0" w:footer="895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Noto Serif">
    <w:altName w:val="Arial"/>
    <w:panose1 w:val="00000000000000000000"/>
    <w:charset w:val="00"/>
    <w:family w:val="roman"/>
    <w:pitch w:val="default"/>
    <w:sig w:usb0="00000000" w:usb1="00000000" w:usb2="00000029" w:usb3="00000000" w:csb0="0000019F" w:csb1="00000000"/>
  </w:font>
  <w:font w:name="MS Gothic">
    <w:panose1 w:val="020B0609070205080204"/>
    <w:charset w:val="80"/>
    <w:family w:val="modern"/>
    <w:pitch w:val="default"/>
    <w:sig w:usb0="E00002FF" w:usb1="6AC7FDFB" w:usb2="08000012" w:usb3="00000000" w:csb0="4002009F" w:csb1="DFD7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ans-serif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  <w:spacing w:line="14" w:lineRule="auto"/>
      <w:rPr>
        <w:sz w:val="20"/>
      </w:rPr>
    </w:pPr>
    <w:r>
      <mc:AlternateContent>
        <mc:Choice Requires="wpg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1362075</wp:posOffset>
              </wp:positionH>
              <wp:positionV relativeFrom="page">
                <wp:posOffset>9363075</wp:posOffset>
              </wp:positionV>
              <wp:extent cx="6229350" cy="609600"/>
              <wp:effectExtent l="0" t="0" r="0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229350" cy="609600"/>
                        <a:chOff x="2145" y="14745"/>
                        <a:chExt cx="9810" cy="960"/>
                      </a:xfrm>
                    </wpg:grpSpPr>
                    <pic:pic xmlns:pic="http://schemas.openxmlformats.org/drawingml/2006/picture">
                      <pic:nvPicPr>
                        <pic:cNvPr id="2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2475" y="14745"/>
                          <a:ext cx="9480" cy="40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2325" y="14745"/>
                          <a:ext cx="1980" cy="96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4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2145" y="14805"/>
                          <a:ext cx="210" cy="21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_x0000_s1026" o:spid="_x0000_s1026" o:spt="203" style="position:absolute;left:0pt;margin-left:107.25pt;margin-top:737.25pt;height:48pt;width:490.5pt;mso-position-horizontal-relative:page;mso-position-vertical-relative:page;z-index:-251657216;mso-width-relative:page;mso-height-relative:page;" coordorigin="2145,14745" coordsize="9810,960" o:gfxdata="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">
              <o:lock v:ext="edit" aspectratio="f"/>
              <v:shape id="Picture 4" o:spid="_x0000_s1026" o:spt="75" type="#_x0000_t75" style="position:absolute;left:2475;top:14745;height:405;width:9480;" filled="f" o:preferrelative="t" stroked="f" coordsize="21600,21600" o:gfxdata="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Lo4doK8AAAA&#10;2gAAAA8AAAAAAAAAAQAgAAAAIgAAAGRycy9kb3ducmV2LnhtbFBLAQIUABQAAAAIAIdO4kAzLwWe&#10;OwAAADkAAAAQAAAAAAAAAAEAIAAAAAsBAABkcnMvc2hhcGV4bWwueG1sUEsFBgAAAAAGAAYAWwEA&#10;ALUDAAAAAA==&#10;">
                <v:fill on="f" focussize="0,0"/>
                <v:stroke on="f"/>
                <v:imagedata r:id="rId1" o:title=""/>
                <o:lock v:ext="edit" aspectratio="t"/>
              </v:shape>
              <v:shape id="_x0000_s1026" o:spid="_x0000_s1026" o:spt="75" type="#_x0000_t75" style="position:absolute;left:2325;top:14745;height:960;width:1980;" filled="f" o:preferrelative="t" stroked="f" coordsize="21600,21600" o:gfxdata="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F3fIcLgAAADaAAAA&#10;DwAAAAAAAAABACAAAAAiAAAAZHJzL2Rvd25yZXYueG1sUEsBAhQAFAAAAAgAh07iQDMvBZ47AAAA&#10;OQAAABAAAAAAAAAAAQAgAAAABwEAAGRycy9zaGFwZXhtbC54bWxQSwUGAAAAAAYABgBbAQAAsQMA&#10;AAAA&#10;">
                <v:fill on="f" focussize="0,0"/>
                <v:stroke on="f"/>
                <v:imagedata r:id="rId2" o:title=""/>
                <o:lock v:ext="edit" aspectratio="t"/>
              </v:shape>
              <v:shape id="Picture 2" o:spid="_x0000_s1026" o:spt="75" type="#_x0000_t75" style="position:absolute;left:2145;top:14805;height:210;width:210;" filled="f" o:preferrelative="t" stroked="f" coordsize="21600,21600" o:gfxdata="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tm2vvL4A&#10;AADaAAAADwAAAAAAAAABACAAAAAiAAAAZHJzL2Rvd25yZXYueG1sUEsBAhQAFAAAAAgAh07iQDMv&#10;BZ47AAAAOQAAABAAAAAAAAAAAQAgAAAADQEAAGRycy9zaGFwZXhtbC54bWxQSwUGAAAAAAYABgBb&#10;AQAAtwMAAAAA&#10;">
                <v:fill on="f" focussize="0,0"/>
                <v:stroke on="f"/>
                <v:imagedata r:id="rId3" o:title=""/>
                <o:lock v:ext="edit" aspectratio="t"/>
              </v:shape>
            </v:group>
          </w:pict>
        </mc:Fallback>
      </mc:AlternateConten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  <w:spacing w:line="14" w:lineRule="auto"/>
      <w:rPr>
        <w:sz w:val="20"/>
      </w:rPr>
    </w:pPr>
    <w:r>
      <mc:AlternateContent>
        <mc:Choice Requires="wpg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09650"/>
              <wp:effectExtent l="0" t="0" r="0" b="0"/>
              <wp:wrapNone/>
              <wp:docPr id="5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9650"/>
                        <a:chOff x="0" y="0"/>
                        <a:chExt cx="12240" cy="1590"/>
                      </a:xfrm>
                    </wpg:grpSpPr>
                    <wps:wsp>
                      <wps:cNvPr id="6" name="Freeform 8"/>
                      <wps:cNvSpPr/>
                      <wps:spPr bwMode="auto">
                        <a:xfrm>
                          <a:off x="0" y="0"/>
                          <a:ext cx="2" cy="2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</a:cxnLst>
                          <a:rect l="0" t="0" r="r" b="b"/>
                          <a:pathLst>
                            <a:path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300" y="0"/>
                          <a:ext cx="2040" cy="159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8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240" cy="10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_x0000_s1026" o:spid="_x0000_s1026" o:spt="203" style="position:absolute;left:0pt;margin-left:0pt;margin-top:0pt;height:79.5pt;width:612pt;mso-position-horizontal-relative:page;mso-position-vertical-relative:page;z-index:-251657216;mso-width-relative:page;mso-height-relative:page;" coordsize="12240,1590" o:gfxdata="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">
              <o:lock v:ext="edit" aspectratio="f"/>
              <v:shape id="Freeform 8" o:spid="_x0000_s1026" o:spt="100" style="position:absolute;left:0;top:0;height:2;width:2;" fillcolor="#000000" filled="t" stroked="f" coordsize="2,2" o:gfxdata="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BEkL6i8AAAA&#10;2gAAAA8AAAAAAAAAAQAgAAAAIgAAAGRycy9kb3ducmV2LnhtbFBLAQIUABQAAAAIAIdO4kAzLwWe&#10;OwAAADkAAAAQAAAAAAAAAAEAIAAAAAsBAABkcnMvc2hhcGV4bWwueG1sUEsFBgAAAAAGAAYAWwEA&#10;ALUDAAAAAA==&#10;" path="m0,0l0,0xe">
                <v:path o:connectlocs="0,0;0,0" o:connectangles="0,0"/>
                <v:fill on="t" focussize="0,0"/>
                <v:stroke on="f"/>
                <v:imagedata o:title=""/>
                <o:lock v:ext="edit" aspectratio="f"/>
              </v:shape>
              <v:shape id="_x0000_s1026" o:spid="_x0000_s1026" o:spt="75" type="#_x0000_t75" style="position:absolute;left:300;top:0;height:1590;width:2040;" filled="f" o:preferrelative="t" stroked="f" coordsize="21600,21600" o:gfxdata="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DNoziLsAAADa&#10;AAAADwAAAAAAAAABACAAAAAiAAAAZHJzL2Rvd25yZXYueG1sUEsBAhQAFAAAAAgAh07iQDMvBZ47&#10;AAAAOQAAABAAAAAAAAAAAQAgAAAACgEAAGRycy9zaGFwZXhtbC54bWxQSwUGAAAAAAYABgBbAQAA&#10;tAMAAAAA&#10;">
                <v:fill on="f" focussize="0,0"/>
                <v:stroke on="f"/>
                <v:imagedata r:id="rId1" o:title=""/>
                <o:lock v:ext="edit" aspectratio="t"/>
              </v:shape>
              <v:shape id="Picture 6" o:spid="_x0000_s1026" o:spt="75" type="#_x0000_t75" style="position:absolute;left:0;top:0;height:105;width:12240;" filled="f" o:preferrelative="t" stroked="f" coordsize="21600,21600" o:gfxdata="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a+hPkbgAAADaAAAA&#10;DwAAAAAAAAABACAAAAAiAAAAZHJzL2Rvd25yZXYueG1sUEsBAhQAFAAAAAgAh07iQDMvBZ47AAAA&#10;OQAAABAAAAAAAAAAAQAgAAAABwEAAGRycy9zaGFwZXhtbC54bWxQSwUGAAAAAAYABgBbAQAAsQMA&#10;AAAA&#10;">
                <v:fill on="f" focussize="0,0"/>
                <v:stroke on="f"/>
                <v:imagedata r:id="rId2" o:title=""/>
                <o:lock v:ext="edit" aspectratio="t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743D0ADE"/>
    <w:multiLevelType w:val="multilevel"/>
    <w:tmpl w:val="743D0ADE"/>
    <w:lvl w:ilvl="0" w:tentative="0">
      <w:start w:val="0"/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Noto Serif" w:cs="Times New Roman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bordersDoNotSurroundHeader w:val="0"/>
  <w:bordersDoNotSurroundFooter w:val="0"/>
  <w:documentProtection w:enforcement="0"/>
  <w:defaultTabStop w:val="720"/>
  <w:drawingGridHorizontalSpacing w:val="110"/>
  <w:displayHorizontalDrawingGridEvery w:val="1"/>
  <w:displayVerticalDrawingGridEvery w:val="1"/>
  <w:noPunctuationKerning w:val="1"/>
  <w:characterSpacingControl w:val="doNotCompress"/>
  <w:compat>
    <w:ulTrailSpace/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zcwMjIzNTczNTZX0lEKTi0uzszPAykwrQUACCZ00CwAAAA="/>
  </w:docVars>
  <w:rsids>
    <w:rsidRoot w:val="00625AF7"/>
    <w:rsid w:val="00005C11"/>
    <w:rsid w:val="000061C2"/>
    <w:rsid w:val="00007814"/>
    <w:rsid w:val="0003796B"/>
    <w:rsid w:val="00046A20"/>
    <w:rsid w:val="00051DD0"/>
    <w:rsid w:val="00051E8F"/>
    <w:rsid w:val="00061157"/>
    <w:rsid w:val="000675F7"/>
    <w:rsid w:val="00085156"/>
    <w:rsid w:val="00097530"/>
    <w:rsid w:val="000A273F"/>
    <w:rsid w:val="000A3B97"/>
    <w:rsid w:val="000B0330"/>
    <w:rsid w:val="000B48BB"/>
    <w:rsid w:val="000C6340"/>
    <w:rsid w:val="000C7089"/>
    <w:rsid w:val="000F0F80"/>
    <w:rsid w:val="000F1AF8"/>
    <w:rsid w:val="00101C02"/>
    <w:rsid w:val="001062FC"/>
    <w:rsid w:val="00106E6D"/>
    <w:rsid w:val="00116AD3"/>
    <w:rsid w:val="00120324"/>
    <w:rsid w:val="00122C41"/>
    <w:rsid w:val="00130CAC"/>
    <w:rsid w:val="001311DF"/>
    <w:rsid w:val="00144BBC"/>
    <w:rsid w:val="00145910"/>
    <w:rsid w:val="00145A85"/>
    <w:rsid w:val="00181961"/>
    <w:rsid w:val="00184F79"/>
    <w:rsid w:val="00186663"/>
    <w:rsid w:val="00192D74"/>
    <w:rsid w:val="001C70C8"/>
    <w:rsid w:val="0021227C"/>
    <w:rsid w:val="002136D4"/>
    <w:rsid w:val="0023774F"/>
    <w:rsid w:val="0024798E"/>
    <w:rsid w:val="00253358"/>
    <w:rsid w:val="00257E59"/>
    <w:rsid w:val="0027641C"/>
    <w:rsid w:val="00277442"/>
    <w:rsid w:val="002950DC"/>
    <w:rsid w:val="002965ED"/>
    <w:rsid w:val="002A366A"/>
    <w:rsid w:val="002A3F77"/>
    <w:rsid w:val="002A6566"/>
    <w:rsid w:val="002C6284"/>
    <w:rsid w:val="002E70CA"/>
    <w:rsid w:val="002F4D41"/>
    <w:rsid w:val="00305EBB"/>
    <w:rsid w:val="003112D0"/>
    <w:rsid w:val="00334E1C"/>
    <w:rsid w:val="003525CE"/>
    <w:rsid w:val="003531F9"/>
    <w:rsid w:val="00356374"/>
    <w:rsid w:val="00357713"/>
    <w:rsid w:val="00364FFA"/>
    <w:rsid w:val="00367476"/>
    <w:rsid w:val="003917C2"/>
    <w:rsid w:val="0039417D"/>
    <w:rsid w:val="003966D3"/>
    <w:rsid w:val="003B10EC"/>
    <w:rsid w:val="003B474F"/>
    <w:rsid w:val="003B4BA9"/>
    <w:rsid w:val="003B53EC"/>
    <w:rsid w:val="003C5AAC"/>
    <w:rsid w:val="003D181B"/>
    <w:rsid w:val="003D6AB7"/>
    <w:rsid w:val="003E3E73"/>
    <w:rsid w:val="00415E71"/>
    <w:rsid w:val="00421F05"/>
    <w:rsid w:val="00430848"/>
    <w:rsid w:val="00437AFF"/>
    <w:rsid w:val="00450602"/>
    <w:rsid w:val="00456A8A"/>
    <w:rsid w:val="0046002D"/>
    <w:rsid w:val="004868B3"/>
    <w:rsid w:val="00496D6F"/>
    <w:rsid w:val="004A1266"/>
    <w:rsid w:val="004A2109"/>
    <w:rsid w:val="004D4A13"/>
    <w:rsid w:val="004E6A62"/>
    <w:rsid w:val="004E7DF4"/>
    <w:rsid w:val="004F5D88"/>
    <w:rsid w:val="00501951"/>
    <w:rsid w:val="00502457"/>
    <w:rsid w:val="00516E08"/>
    <w:rsid w:val="00522A4C"/>
    <w:rsid w:val="00527998"/>
    <w:rsid w:val="00534390"/>
    <w:rsid w:val="005347B0"/>
    <w:rsid w:val="00535E95"/>
    <w:rsid w:val="00536C8E"/>
    <w:rsid w:val="005374F3"/>
    <w:rsid w:val="0054199C"/>
    <w:rsid w:val="00560478"/>
    <w:rsid w:val="00562142"/>
    <w:rsid w:val="005639E0"/>
    <w:rsid w:val="00580765"/>
    <w:rsid w:val="00583F59"/>
    <w:rsid w:val="0058616B"/>
    <w:rsid w:val="005967FD"/>
    <w:rsid w:val="005B25CE"/>
    <w:rsid w:val="005C417B"/>
    <w:rsid w:val="005C46ED"/>
    <w:rsid w:val="005C511D"/>
    <w:rsid w:val="005D3133"/>
    <w:rsid w:val="005D4506"/>
    <w:rsid w:val="0060333B"/>
    <w:rsid w:val="006107BD"/>
    <w:rsid w:val="00625AF7"/>
    <w:rsid w:val="00626AC7"/>
    <w:rsid w:val="00635F1A"/>
    <w:rsid w:val="00636666"/>
    <w:rsid w:val="0065754B"/>
    <w:rsid w:val="00667A99"/>
    <w:rsid w:val="0067474F"/>
    <w:rsid w:val="006748E5"/>
    <w:rsid w:val="0067599E"/>
    <w:rsid w:val="00676442"/>
    <w:rsid w:val="006864A2"/>
    <w:rsid w:val="0069331E"/>
    <w:rsid w:val="00693E16"/>
    <w:rsid w:val="006C549A"/>
    <w:rsid w:val="006C5DAE"/>
    <w:rsid w:val="006D05E6"/>
    <w:rsid w:val="006E0852"/>
    <w:rsid w:val="006E17BA"/>
    <w:rsid w:val="006E62EE"/>
    <w:rsid w:val="00700328"/>
    <w:rsid w:val="00706AFD"/>
    <w:rsid w:val="00715C19"/>
    <w:rsid w:val="00740792"/>
    <w:rsid w:val="00760F9A"/>
    <w:rsid w:val="0077171C"/>
    <w:rsid w:val="00783A7B"/>
    <w:rsid w:val="007866F0"/>
    <w:rsid w:val="00794BBD"/>
    <w:rsid w:val="00795EC2"/>
    <w:rsid w:val="007B25FE"/>
    <w:rsid w:val="007D14EF"/>
    <w:rsid w:val="007E2671"/>
    <w:rsid w:val="007E2B86"/>
    <w:rsid w:val="007F4A08"/>
    <w:rsid w:val="007F7E7F"/>
    <w:rsid w:val="00803CDD"/>
    <w:rsid w:val="00807AFC"/>
    <w:rsid w:val="0082057A"/>
    <w:rsid w:val="008402C3"/>
    <w:rsid w:val="00873BE7"/>
    <w:rsid w:val="00874A86"/>
    <w:rsid w:val="008763A5"/>
    <w:rsid w:val="00890041"/>
    <w:rsid w:val="008A3C0E"/>
    <w:rsid w:val="008B7E4C"/>
    <w:rsid w:val="008D4935"/>
    <w:rsid w:val="008E485F"/>
    <w:rsid w:val="009144A1"/>
    <w:rsid w:val="00921FCA"/>
    <w:rsid w:val="009368A2"/>
    <w:rsid w:val="00956D77"/>
    <w:rsid w:val="0097124F"/>
    <w:rsid w:val="0099227E"/>
    <w:rsid w:val="00996992"/>
    <w:rsid w:val="009974C4"/>
    <w:rsid w:val="009A4BC3"/>
    <w:rsid w:val="009A581D"/>
    <w:rsid w:val="009C5782"/>
    <w:rsid w:val="009D6C6A"/>
    <w:rsid w:val="009E6947"/>
    <w:rsid w:val="009F05F2"/>
    <w:rsid w:val="009F68BC"/>
    <w:rsid w:val="009F6F3F"/>
    <w:rsid w:val="00A07D80"/>
    <w:rsid w:val="00A34440"/>
    <w:rsid w:val="00A34AD2"/>
    <w:rsid w:val="00A4121A"/>
    <w:rsid w:val="00A531DC"/>
    <w:rsid w:val="00A70A07"/>
    <w:rsid w:val="00A70D12"/>
    <w:rsid w:val="00A7653D"/>
    <w:rsid w:val="00A76742"/>
    <w:rsid w:val="00AA63CF"/>
    <w:rsid w:val="00AA70BD"/>
    <w:rsid w:val="00AB5C9D"/>
    <w:rsid w:val="00AC5A75"/>
    <w:rsid w:val="00AC68BB"/>
    <w:rsid w:val="00AE0740"/>
    <w:rsid w:val="00AE443A"/>
    <w:rsid w:val="00AE67DC"/>
    <w:rsid w:val="00AF18A2"/>
    <w:rsid w:val="00B136CC"/>
    <w:rsid w:val="00B16520"/>
    <w:rsid w:val="00B17E36"/>
    <w:rsid w:val="00B2034C"/>
    <w:rsid w:val="00B262B3"/>
    <w:rsid w:val="00B405BE"/>
    <w:rsid w:val="00B426B4"/>
    <w:rsid w:val="00B43107"/>
    <w:rsid w:val="00B551F7"/>
    <w:rsid w:val="00B8586A"/>
    <w:rsid w:val="00BA52FE"/>
    <w:rsid w:val="00BC46FA"/>
    <w:rsid w:val="00BD1641"/>
    <w:rsid w:val="00BE7827"/>
    <w:rsid w:val="00BF6C42"/>
    <w:rsid w:val="00C007A8"/>
    <w:rsid w:val="00C1141C"/>
    <w:rsid w:val="00C14C80"/>
    <w:rsid w:val="00C16B8D"/>
    <w:rsid w:val="00C346C6"/>
    <w:rsid w:val="00C4330D"/>
    <w:rsid w:val="00C54CED"/>
    <w:rsid w:val="00C80240"/>
    <w:rsid w:val="00C8078A"/>
    <w:rsid w:val="00C87F88"/>
    <w:rsid w:val="00C90EE4"/>
    <w:rsid w:val="00CC0E2E"/>
    <w:rsid w:val="00CD2491"/>
    <w:rsid w:val="00CD2992"/>
    <w:rsid w:val="00CD2F08"/>
    <w:rsid w:val="00CD5199"/>
    <w:rsid w:val="00CE3DCB"/>
    <w:rsid w:val="00CF142A"/>
    <w:rsid w:val="00D00FCA"/>
    <w:rsid w:val="00D119FB"/>
    <w:rsid w:val="00D1602F"/>
    <w:rsid w:val="00D1700E"/>
    <w:rsid w:val="00D20492"/>
    <w:rsid w:val="00D20991"/>
    <w:rsid w:val="00D21745"/>
    <w:rsid w:val="00D34AEA"/>
    <w:rsid w:val="00D462B8"/>
    <w:rsid w:val="00D500C7"/>
    <w:rsid w:val="00D5226D"/>
    <w:rsid w:val="00D55AE3"/>
    <w:rsid w:val="00D64C78"/>
    <w:rsid w:val="00D70328"/>
    <w:rsid w:val="00D8434E"/>
    <w:rsid w:val="00D91AF6"/>
    <w:rsid w:val="00DA74D6"/>
    <w:rsid w:val="00DB24D6"/>
    <w:rsid w:val="00DB4328"/>
    <w:rsid w:val="00DD0E70"/>
    <w:rsid w:val="00DE069E"/>
    <w:rsid w:val="00DE15EB"/>
    <w:rsid w:val="00DE366B"/>
    <w:rsid w:val="00DE4DF3"/>
    <w:rsid w:val="00DF3511"/>
    <w:rsid w:val="00DF602B"/>
    <w:rsid w:val="00E035AA"/>
    <w:rsid w:val="00E03DE5"/>
    <w:rsid w:val="00E167EF"/>
    <w:rsid w:val="00E37887"/>
    <w:rsid w:val="00E50ACD"/>
    <w:rsid w:val="00E55CEE"/>
    <w:rsid w:val="00E83DF0"/>
    <w:rsid w:val="00E902B5"/>
    <w:rsid w:val="00E90649"/>
    <w:rsid w:val="00E9374C"/>
    <w:rsid w:val="00E967D9"/>
    <w:rsid w:val="00EA45A9"/>
    <w:rsid w:val="00EB01AB"/>
    <w:rsid w:val="00EC5FD5"/>
    <w:rsid w:val="00EC6A39"/>
    <w:rsid w:val="00ED08B7"/>
    <w:rsid w:val="00ED63C0"/>
    <w:rsid w:val="00EF373A"/>
    <w:rsid w:val="00F06783"/>
    <w:rsid w:val="00F101C9"/>
    <w:rsid w:val="00F13F89"/>
    <w:rsid w:val="00F142AB"/>
    <w:rsid w:val="00F14776"/>
    <w:rsid w:val="00F14E80"/>
    <w:rsid w:val="00F17677"/>
    <w:rsid w:val="00F2101B"/>
    <w:rsid w:val="00F24114"/>
    <w:rsid w:val="00F31AE6"/>
    <w:rsid w:val="00F3234E"/>
    <w:rsid w:val="00F4184F"/>
    <w:rsid w:val="00F46C59"/>
    <w:rsid w:val="00F63546"/>
    <w:rsid w:val="00F7346B"/>
    <w:rsid w:val="00F75DD7"/>
    <w:rsid w:val="00F8560C"/>
    <w:rsid w:val="00F9674F"/>
    <w:rsid w:val="00FA4170"/>
    <w:rsid w:val="00FB15A3"/>
    <w:rsid w:val="00FD2ACA"/>
    <w:rsid w:val="00FE0538"/>
    <w:rsid w:val="00FF49C3"/>
    <w:rsid w:val="00FF7D5C"/>
    <w:rsid w:val="01685BEB"/>
    <w:rsid w:val="09B06628"/>
    <w:rsid w:val="144D3AD7"/>
    <w:rsid w:val="27952750"/>
    <w:rsid w:val="2DA533AC"/>
    <w:rsid w:val="34846DB6"/>
    <w:rsid w:val="43091509"/>
    <w:rsid w:val="4B2C15B8"/>
    <w:rsid w:val="5D1325FF"/>
    <w:rsid w:val="5DF12BDB"/>
    <w:rsid w:val="63AA40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1" w:semiHidden="0" w:name="Normal"/>
    <w:lsdException w:qFormat="1" w:unhideWhenUsed="0" w:uiPriority="1" w:semiHidden="0" w:name="heading 1"/>
    <w:lsdException w:qFormat="1" w:unhideWhenUsed="0" w:uiPriority="1" w:semiHidden="0" w:name="heading 2"/>
    <w:lsdException w:qFormat="1" w:unhideWhenUsed="0" w:uiPriority="1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1"/>
    <w:pPr>
      <w:widowControl w:val="0"/>
      <w:autoSpaceDE w:val="0"/>
      <w:autoSpaceDN w:val="0"/>
    </w:pPr>
    <w:rPr>
      <w:rFonts w:ascii="Noto Serif" w:hAnsi="Noto Serif" w:eastAsia="Noto Serif" w:cs="Noto Serif"/>
      <w:sz w:val="22"/>
      <w:szCs w:val="22"/>
      <w:lang w:val="en-US" w:eastAsia="en-US" w:bidi="ar-SA"/>
    </w:rPr>
  </w:style>
  <w:style w:type="paragraph" w:styleId="2">
    <w:name w:val="heading 1"/>
    <w:basedOn w:val="1"/>
    <w:qFormat/>
    <w:uiPriority w:val="1"/>
    <w:pPr>
      <w:spacing w:before="97"/>
      <w:ind w:left="197" w:right="38"/>
      <w:jc w:val="center"/>
      <w:outlineLvl w:val="0"/>
    </w:pPr>
    <w:rPr>
      <w:rFonts w:ascii="Arial" w:hAnsi="Arial" w:eastAsia="Arial" w:cs="Arial"/>
      <w:b/>
      <w:bCs/>
      <w:sz w:val="32"/>
      <w:szCs w:val="32"/>
    </w:rPr>
  </w:style>
  <w:style w:type="paragraph" w:styleId="3">
    <w:name w:val="heading 2"/>
    <w:basedOn w:val="1"/>
    <w:qFormat/>
    <w:uiPriority w:val="1"/>
    <w:pPr>
      <w:ind w:left="1395"/>
      <w:outlineLvl w:val="1"/>
    </w:pPr>
    <w:rPr>
      <w:rFonts w:ascii="Arial" w:hAnsi="Arial" w:eastAsia="Arial" w:cs="Arial"/>
      <w:b/>
      <w:bCs/>
      <w:sz w:val="28"/>
      <w:szCs w:val="28"/>
    </w:rPr>
  </w:style>
  <w:style w:type="paragraph" w:styleId="4">
    <w:name w:val="heading 3"/>
    <w:basedOn w:val="1"/>
    <w:qFormat/>
    <w:uiPriority w:val="1"/>
    <w:pPr>
      <w:spacing w:before="55"/>
      <w:ind w:left="1380"/>
      <w:outlineLvl w:val="2"/>
    </w:pPr>
    <w:rPr>
      <w:rFonts w:ascii="Arial" w:hAnsi="Arial" w:eastAsia="Arial" w:cs="Arial"/>
      <w:b/>
      <w:bCs/>
      <w:sz w:val="26"/>
      <w:szCs w:val="26"/>
    </w:rPr>
  </w:style>
  <w:style w:type="character" w:default="1" w:styleId="5">
    <w:name w:val="Default Paragraph Font"/>
    <w:semiHidden/>
    <w:unhideWhenUsed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ody Text"/>
    <w:basedOn w:val="1"/>
    <w:qFormat/>
    <w:uiPriority w:val="1"/>
    <w:rPr>
      <w:sz w:val="26"/>
      <w:szCs w:val="26"/>
    </w:rPr>
  </w:style>
  <w:style w:type="character" w:styleId="8">
    <w:name w:val="Hyperlink"/>
    <w:basedOn w:val="5"/>
    <w:semiHidden/>
    <w:unhideWhenUsed/>
    <w:uiPriority w:val="99"/>
    <w:rPr>
      <w:color w:val="0000FF"/>
      <w:u w:val="single"/>
    </w:rPr>
  </w:style>
  <w:style w:type="paragraph" w:styleId="9">
    <w:name w:val="List Paragraph"/>
    <w:basedOn w:val="1"/>
    <w:qFormat/>
    <w:uiPriority w:val="1"/>
    <w:pPr>
      <w:ind w:left="1380" w:hanging="360"/>
    </w:pPr>
  </w:style>
  <w:style w:type="paragraph" w:customStyle="1" w:styleId="10">
    <w:name w:val="Table Paragraph"/>
    <w:basedOn w:val="1"/>
    <w:qFormat/>
    <w:uiPriority w:val="1"/>
  </w:style>
  <w:style w:type="character" w:customStyle="1" w:styleId="11">
    <w:name w:val="instancename"/>
    <w:basedOn w:val="5"/>
    <w:qFormat/>
    <w:uiPriority w:val="0"/>
  </w:style>
  <w:style w:type="character" w:customStyle="1" w:styleId="12">
    <w:name w:val="accesshide"/>
    <w:basedOn w:val="5"/>
    <w:uiPriority w:val="0"/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Fall Creator</Company>
  <Pages>1</Pages>
  <Words>341</Words>
  <Characters>1950</Characters>
  <Lines>16</Lines>
  <Paragraphs>4</Paragraphs>
  <TotalTime>224</TotalTime>
  <ScaleCrop>false</ScaleCrop>
  <LinksUpToDate>false</LinksUpToDate>
  <CharactersWithSpaces>2287</CharactersWithSpaces>
  <Application>WPS Office_12.2.0.1321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4-01T09:42:00Z</dcterms:created>
  <dc:creator>Cam Ninh</dc:creator>
  <cp:lastModifiedBy>lê văn Độ</cp:lastModifiedBy>
  <dcterms:modified xsi:type="dcterms:W3CDTF">2023-09-28T12:28:41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9-05-10T00:00:00Z</vt:filetime>
  </property>
  <property fmtid="{D5CDD505-2E9C-101B-9397-08002B2CF9AE}" pid="3" name="KSOProductBuildVer">
    <vt:lpwstr>1033-12.2.0.13215</vt:lpwstr>
  </property>
  <property fmtid="{D5CDD505-2E9C-101B-9397-08002B2CF9AE}" pid="4" name="ICV">
    <vt:lpwstr>A3D5A8EA113E4A88B2505D92C1ABFA36_13</vt:lpwstr>
  </property>
</Properties>
</file>